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7A96" w:rsidRDefault="00566332" w:rsidP="00E85275">
      <w:pPr>
        <w:pStyle w:val="1"/>
      </w:pPr>
      <w:r>
        <w:rPr>
          <w:rFonts w:hint="eastAsia"/>
        </w:rPr>
        <w:t>文档</w:t>
      </w:r>
      <w:r>
        <w:t>协作指南</w:t>
      </w:r>
    </w:p>
    <w:p w:rsidR="00566332" w:rsidRDefault="00566332"/>
    <w:p w:rsidR="00566332" w:rsidRDefault="00566332">
      <w:r>
        <w:rPr>
          <w:rFonts w:hint="eastAsia"/>
        </w:rPr>
        <w:t>首先</w:t>
      </w:r>
      <w:r>
        <w:t>，我们要</w:t>
      </w:r>
      <w:r>
        <w:rPr>
          <w:rFonts w:hint="eastAsia"/>
        </w:rPr>
        <w:t>注册</w:t>
      </w:r>
      <w:proofErr w:type="gramStart"/>
      <w:r>
        <w:t>一个码云账号</w:t>
      </w:r>
      <w:proofErr w:type="gramEnd"/>
      <w:r>
        <w:t>（</w:t>
      </w:r>
      <w:r w:rsidR="00E85275">
        <w:rPr>
          <w:rFonts w:hint="eastAsia"/>
        </w:rPr>
        <w:t>gitee.com</w:t>
      </w:r>
      <w:r>
        <w:t>）</w:t>
      </w:r>
      <w:r w:rsidR="00E85275">
        <w:rPr>
          <w:rFonts w:hint="eastAsia"/>
        </w:rPr>
        <w:t>，</w:t>
      </w:r>
      <w:r w:rsidR="00E85275">
        <w:t>我们的文档暂时放在这里</w:t>
      </w:r>
      <w:r w:rsidR="00E85275">
        <w:rPr>
          <w:rFonts w:hint="eastAsia"/>
        </w:rPr>
        <w:t>（因为git</w:t>
      </w:r>
      <w:r w:rsidR="00E85275">
        <w:t>hub访问速度慢，我们将在以后公布到github</w:t>
      </w:r>
      <w:r w:rsidR="00E85275">
        <w:rPr>
          <w:rFonts w:hint="eastAsia"/>
        </w:rPr>
        <w:t>）。</w:t>
      </w:r>
    </w:p>
    <w:p w:rsidR="00E85275" w:rsidRDefault="00E85275"/>
    <w:p w:rsidR="00E85275" w:rsidRDefault="00E85275">
      <w:r>
        <w:rPr>
          <w:rFonts w:hint="eastAsia"/>
        </w:rPr>
        <w:t>我</w:t>
      </w:r>
      <w:r>
        <w:t>会公布一个</w:t>
      </w:r>
      <w:proofErr w:type="gramStart"/>
      <w:r>
        <w:rPr>
          <w:rFonts w:hint="eastAsia"/>
        </w:rPr>
        <w:t>开放</w:t>
      </w:r>
      <w:r>
        <w:t>组</w:t>
      </w:r>
      <w:proofErr w:type="gramEnd"/>
      <w:r>
        <w:rPr>
          <w:rFonts w:hint="eastAsia"/>
        </w:rPr>
        <w:t>的邀请</w:t>
      </w:r>
      <w:r>
        <w:t>链接，</w:t>
      </w:r>
      <w:r>
        <w:rPr>
          <w:rFonts w:hint="eastAsia"/>
        </w:rPr>
        <w:t>点击</w:t>
      </w:r>
      <w:r>
        <w:t>链接即可加入开发组。</w:t>
      </w:r>
    </w:p>
    <w:p w:rsidR="00E85275" w:rsidRDefault="008B4301">
      <w:r>
        <w:rPr>
          <w:noProof/>
        </w:rPr>
        <w:drawing>
          <wp:inline distT="0" distB="0" distL="0" distR="0" wp14:anchorId="20B71431" wp14:editId="0F6367C0">
            <wp:extent cx="5274310" cy="1063625"/>
            <wp:effectExtent l="0" t="0" r="254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5275" w:rsidRDefault="00E85275">
      <w:r>
        <w:rPr>
          <w:rFonts w:hint="eastAsia"/>
        </w:rPr>
        <w:t>加入</w:t>
      </w:r>
      <w:r>
        <w:t>开发组以后，要fork</w:t>
      </w:r>
      <w:r>
        <w:rPr>
          <w:rFonts w:hint="eastAsia"/>
        </w:rPr>
        <w:t>一下</w:t>
      </w:r>
      <w:r>
        <w:t>项目，把项目克隆下来，在本地修改了，提交push quest，我审核完就会合并文档。</w:t>
      </w:r>
    </w:p>
    <w:p w:rsidR="00E85275" w:rsidRDefault="00E85275"/>
    <w:p w:rsidR="00E85275" w:rsidRDefault="00E85275">
      <w:r>
        <w:t>G</w:t>
      </w:r>
      <w:r>
        <w:rPr>
          <w:rFonts w:hint="eastAsia"/>
        </w:rPr>
        <w:t>it</w:t>
      </w:r>
      <w:r>
        <w:t>操作可以用命令行，也可以用</w:t>
      </w:r>
      <w:r>
        <w:rPr>
          <w:rFonts w:hint="eastAsia"/>
        </w:rPr>
        <w:t>smartgit</w:t>
      </w:r>
      <w:r>
        <w:t>客户端（</w:t>
      </w:r>
      <w:r>
        <w:rPr>
          <w:rFonts w:hint="eastAsia"/>
        </w:rPr>
        <w:t>下载</w:t>
      </w:r>
      <w:r>
        <w:t>地址：</w:t>
      </w:r>
      <w:r w:rsidR="00FB53B3" w:rsidRPr="00FB53B3">
        <w:rPr>
          <w:rFonts w:hint="eastAsia"/>
        </w:rPr>
        <w:t>链接：</w:t>
      </w:r>
      <w:r w:rsidR="00FB53B3" w:rsidRPr="00FB53B3">
        <w:t>http://pan.baidu.com/s/1pKJHifL 密码：vzia</w:t>
      </w:r>
      <w:r>
        <w:t>）</w:t>
      </w:r>
    </w:p>
    <w:p w:rsidR="00E85275" w:rsidRDefault="00E85275"/>
    <w:p w:rsidR="00E85275" w:rsidRDefault="00E85275">
      <w:r>
        <w:rPr>
          <w:rFonts w:hint="eastAsia"/>
        </w:rPr>
        <w:t>具体</w:t>
      </w:r>
      <w:r>
        <w:t>操作：</w:t>
      </w:r>
    </w:p>
    <w:p w:rsidR="008B4301" w:rsidRDefault="008B4301">
      <w:pPr>
        <w:rPr>
          <w:rFonts w:hint="eastAsia"/>
        </w:rPr>
      </w:pPr>
      <w:r>
        <w:rPr>
          <w:rFonts w:hint="eastAsia"/>
        </w:rPr>
        <w:t>1.克隆</w:t>
      </w:r>
      <w:r>
        <w:t>项目：</w:t>
      </w:r>
    </w:p>
    <w:p w:rsidR="00E85275" w:rsidRDefault="008B4301">
      <w:r>
        <w:rPr>
          <w:noProof/>
        </w:rPr>
        <w:drawing>
          <wp:inline distT="0" distB="0" distL="0" distR="0" wp14:anchorId="666D3907" wp14:editId="4EAEA257">
            <wp:extent cx="5274310" cy="31515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4301" w:rsidRDefault="008B4301"/>
    <w:p w:rsidR="008B4301" w:rsidRDefault="008B4301">
      <w:r>
        <w:rPr>
          <w:rFonts w:hint="eastAsia"/>
        </w:rPr>
        <w:t>2.修改</w:t>
      </w:r>
      <w:r>
        <w:t>了文件</w:t>
      </w:r>
      <w:r>
        <w:rPr>
          <w:rFonts w:hint="eastAsia"/>
        </w:rPr>
        <w:t>，</w:t>
      </w:r>
      <w:r>
        <w:t>建议先pull下，</w:t>
      </w:r>
      <w:r>
        <w:rPr>
          <w:rFonts w:hint="eastAsia"/>
        </w:rPr>
        <w:t>点</w:t>
      </w:r>
      <w:r>
        <w:rPr>
          <w:noProof/>
        </w:rPr>
        <w:drawing>
          <wp:inline distT="0" distB="0" distL="0" distR="0" wp14:anchorId="66CBD310" wp14:editId="51FE9F6B">
            <wp:extent cx="533333" cy="514286"/>
            <wp:effectExtent l="0" t="0" r="635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333" cy="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，以免</w:t>
      </w:r>
      <w:r>
        <w:t>版本冲突，再</w:t>
      </w:r>
      <w:r>
        <w:rPr>
          <w:rFonts w:hint="eastAsia"/>
        </w:rPr>
        <w:t>stage</w:t>
      </w:r>
      <w:r>
        <w:t>下文件</w:t>
      </w:r>
      <w:r w:rsidR="00363E45">
        <w:rPr>
          <w:rFonts w:hint="eastAsia"/>
        </w:rPr>
        <w:t>，</w:t>
      </w:r>
      <w:r w:rsidR="00363E45">
        <w:t>点</w:t>
      </w:r>
      <w:r w:rsidR="00363E45">
        <w:rPr>
          <w:noProof/>
        </w:rPr>
        <w:drawing>
          <wp:inline distT="0" distB="0" distL="0" distR="0" wp14:anchorId="54039463" wp14:editId="18AED2CF">
            <wp:extent cx="523810" cy="52381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810" cy="5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3E45">
        <w:rPr>
          <w:rFonts w:hint="eastAsia"/>
        </w:rPr>
        <w:t>，再</w:t>
      </w:r>
      <w:r w:rsidR="00363E45">
        <w:t>commit：</w:t>
      </w:r>
    </w:p>
    <w:p w:rsidR="00363E45" w:rsidRDefault="00363E45">
      <w:r>
        <w:rPr>
          <w:rFonts w:hint="eastAsia"/>
        </w:rPr>
        <w:lastRenderedPageBreak/>
        <w:t>点击</w:t>
      </w:r>
      <w:r>
        <w:t>：</w:t>
      </w:r>
      <w:r>
        <w:rPr>
          <w:noProof/>
        </w:rPr>
        <w:drawing>
          <wp:inline distT="0" distB="0" distL="0" distR="0" wp14:anchorId="67C5D57A" wp14:editId="2AC1F6F2">
            <wp:extent cx="504762" cy="476190"/>
            <wp:effectExtent l="0" t="0" r="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4762" cy="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，</w:t>
      </w:r>
      <w:r>
        <w:rPr>
          <w:noProof/>
        </w:rPr>
        <w:drawing>
          <wp:inline distT="0" distB="0" distL="0" distR="0" wp14:anchorId="056E0FC6" wp14:editId="67E5BCFA">
            <wp:extent cx="5274310" cy="457454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7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27F5" w:rsidRDefault="00363E45">
      <w:r>
        <w:rPr>
          <w:rFonts w:hint="eastAsia"/>
        </w:rPr>
        <w:t>点击</w:t>
      </w:r>
      <w:r>
        <w:t>：commit&amp;push</w:t>
      </w:r>
      <w:r w:rsidR="009227F5">
        <w:rPr>
          <w:rFonts w:hint="eastAsia"/>
        </w:rPr>
        <w:t>.</w:t>
      </w:r>
    </w:p>
    <w:p w:rsidR="009227F5" w:rsidRDefault="009227F5"/>
    <w:p w:rsidR="009227F5" w:rsidRDefault="009227F5">
      <w:r>
        <w:rPr>
          <w:rFonts w:hint="eastAsia"/>
        </w:rPr>
        <w:t>最后</w:t>
      </w:r>
      <w:r>
        <w:t>，要</w:t>
      </w:r>
      <w:proofErr w:type="gramStart"/>
      <w:r>
        <w:t>打开码云网页</w:t>
      </w:r>
      <w:proofErr w:type="gramEnd"/>
      <w:r>
        <w:t>，提交pull request。</w:t>
      </w:r>
    </w:p>
    <w:p w:rsidR="009227F5" w:rsidRDefault="009227F5">
      <w:r>
        <w:rPr>
          <w:noProof/>
        </w:rPr>
        <w:drawing>
          <wp:inline distT="0" distB="0" distL="0" distR="0" wp14:anchorId="0A5F5F57" wp14:editId="3AFB8FBC">
            <wp:extent cx="5274310" cy="268922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27F5" w:rsidRDefault="00E81EE9">
      <w:r>
        <w:rPr>
          <w:rFonts w:hint="eastAsia"/>
        </w:rPr>
        <w:lastRenderedPageBreak/>
        <w:t>我</w:t>
      </w:r>
      <w:r w:rsidR="00C547DF">
        <w:t>收到pull request后，</w:t>
      </w:r>
      <w:r>
        <w:rPr>
          <w:rFonts w:hint="eastAsia"/>
        </w:rPr>
        <w:t>需要</w:t>
      </w:r>
      <w:proofErr w:type="gramStart"/>
      <w:r>
        <w:t>到码云</w:t>
      </w:r>
      <w:proofErr w:type="gramEnd"/>
      <w:r>
        <w:t>点击</w:t>
      </w:r>
      <w:r w:rsidR="00C547DF">
        <w:t>同意合并</w:t>
      </w:r>
      <w:r w:rsidR="00C547DF">
        <w:rPr>
          <w:rFonts w:hint="eastAsia"/>
        </w:rPr>
        <w:t>，</w:t>
      </w:r>
      <w:r w:rsidR="00C547DF">
        <w:t>即可合并代码。</w:t>
      </w:r>
    </w:p>
    <w:p w:rsidR="00E81EE9" w:rsidRDefault="00E81EE9"/>
    <w:p w:rsidR="00E81EE9" w:rsidRPr="00363E45" w:rsidRDefault="00E81EE9">
      <w:pPr>
        <w:rPr>
          <w:rFonts w:hint="eastAsia"/>
        </w:rPr>
      </w:pPr>
      <w:r>
        <w:rPr>
          <w:rFonts w:hint="eastAsia"/>
        </w:rPr>
        <w:t>注意</w:t>
      </w:r>
      <w:r>
        <w:t>：github的操作也基本类似，之所以协作的时候不用github，是因为github的项目都要公开，而且访问速度慢</w:t>
      </w:r>
      <w:r w:rsidR="00FB53B3">
        <w:rPr>
          <w:rFonts w:hint="eastAsia"/>
        </w:rPr>
        <w:t>，</w:t>
      </w:r>
      <w:r w:rsidR="00FB53B3">
        <w:t>今后还是会放到</w:t>
      </w:r>
      <w:r w:rsidR="00FB53B3">
        <w:rPr>
          <w:rFonts w:hint="eastAsia"/>
        </w:rPr>
        <w:t>git</w:t>
      </w:r>
      <w:r w:rsidR="00FB53B3">
        <w:t>hub的</w:t>
      </w:r>
      <w:bookmarkStart w:id="0" w:name="_GoBack"/>
      <w:bookmarkEnd w:id="0"/>
      <w:r>
        <w:t>。</w:t>
      </w:r>
    </w:p>
    <w:sectPr w:rsidR="00E81EE9" w:rsidRPr="00363E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NzE2MDEzNrMwtjBU0lEKTi0uzszPAykwrAUA00eyzCwAAAA="/>
  </w:docVars>
  <w:rsids>
    <w:rsidRoot w:val="00566332"/>
    <w:rsid w:val="00363E45"/>
    <w:rsid w:val="00566332"/>
    <w:rsid w:val="008B4301"/>
    <w:rsid w:val="008E69EE"/>
    <w:rsid w:val="009227F5"/>
    <w:rsid w:val="00A92F1C"/>
    <w:rsid w:val="00C07D09"/>
    <w:rsid w:val="00C547DF"/>
    <w:rsid w:val="00E57A96"/>
    <w:rsid w:val="00E81EE9"/>
    <w:rsid w:val="00E85275"/>
    <w:rsid w:val="00FB53B3"/>
    <w:rsid w:val="00FE5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0271A"/>
  <w15:chartTrackingRefBased/>
  <w15:docId w15:val="{BF182CEE-EC67-43CE-BE6D-FCBBA4BCA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8527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85275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71</Words>
  <Characters>408</Characters>
  <Application>Microsoft Office Word</Application>
  <DocSecurity>0</DocSecurity>
  <Lines>3</Lines>
  <Paragraphs>1</Paragraphs>
  <ScaleCrop>false</ScaleCrop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海广</dc:creator>
  <cp:keywords/>
  <dc:description/>
  <cp:lastModifiedBy>黄海广</cp:lastModifiedBy>
  <cp:revision>6</cp:revision>
  <dcterms:created xsi:type="dcterms:W3CDTF">2017-11-01T01:45:00Z</dcterms:created>
  <dcterms:modified xsi:type="dcterms:W3CDTF">2017-11-01T03:02:00Z</dcterms:modified>
</cp:coreProperties>
</file>